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12267BE3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785EF658" w:rsidR="002818C3" w:rsidRPr="00531608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758E8D3B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014B6">
        <w:rPr>
          <w:rFonts w:ascii="Century Gothic" w:eastAsia="Century Gothic" w:hAnsi="Century Gothic" w:cs="Century Gothic"/>
          <w:sz w:val="22"/>
          <w:szCs w:val="22"/>
        </w:rPr>
        <w:t>cdd_email</w:t>
      </w:r>
      <w:proofErr w:type="spellEnd"/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DD3F277" w:rsidR="00632D41" w:rsidRPr="004E5927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</w:t>
      </w:r>
      <w:r w:rsidR="00F8768B">
        <w:rPr>
          <w:rFonts w:ascii="Century Gothic" w:eastAsia="Century Gothic" w:hAnsi="Century Gothic" w:cs="Century Gothic"/>
          <w:sz w:val="22"/>
          <w:szCs w:val="22"/>
        </w:rPr>
        <w:t>%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for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emic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proofErr w:type="gram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{{ </w:t>
      </w:r>
      <w:proofErr w:type="spell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acad</w:t>
      </w:r>
      <w:proofErr w:type="gram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.academic_course</w:t>
      </w:r>
      <w:proofErr w:type="spell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47FFAC10" w:rsidR="009B3169" w:rsidRPr="003841E2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IDIOM</w:t>
      </w:r>
      <w:r w:rsidR="00354BF4"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A </w:t>
      </w:r>
      <w:r w:rsidR="003841E2"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.language</w:t>
      </w:r>
      <w:proofErr w:type="spellEnd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la</w:t>
      </w:r>
      <w:proofErr w:type="spellStart"/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>ng.language_level</w:t>
      </w:r>
      <w:proofErr w:type="spellEnd"/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4E592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lang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>.level_description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408094F" w14:textId="3B2D5B41" w:rsidR="00D616B0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2EEB56EC" w:rsidR="00674460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Elaborar com o Chat GPT. No prompt, colocar o descritivo da vaga, trajetória profissional do candidato e anotações da reunião. Evitar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usa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formações repetidas (que já estejam nas atividades do candidato) e evitar usar adjetivos marcantes como “</w:t>
      </w:r>
      <w:r w:rsidR="002331A9">
        <w:rPr>
          <w:rFonts w:ascii="Century Gothic" w:eastAsia="Century Gothic" w:hAnsi="Century Gothic" w:cs="Century Gothic"/>
          <w:sz w:val="22"/>
          <w:szCs w:val="22"/>
        </w:rPr>
        <w:t>conhecimento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91CDF">
        <w:rPr>
          <w:rFonts w:ascii="Century Gothic" w:eastAsia="Century Gothic" w:hAnsi="Century Gothic" w:cs="Century Gothic"/>
          <w:b/>
          <w:bCs/>
          <w:sz w:val="22"/>
          <w:szCs w:val="22"/>
        </w:rPr>
        <w:t>sólid</w:t>
      </w:r>
      <w:r w:rsidR="002331A9">
        <w:rPr>
          <w:rFonts w:ascii="Century Gothic" w:eastAsia="Century Gothic" w:hAnsi="Century Gothic" w:cs="Century Gothic"/>
          <w:b/>
          <w:bCs/>
          <w:sz w:val="22"/>
          <w:szCs w:val="22"/>
        </w:rPr>
        <w:t>o</w:t>
      </w:r>
      <w:r>
        <w:rPr>
          <w:rFonts w:ascii="Century Gothic" w:eastAsia="Century Gothic" w:hAnsi="Century Gothic" w:cs="Century Gothic"/>
          <w:sz w:val="22"/>
          <w:szCs w:val="22"/>
        </w:rPr>
        <w:t>”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2736A08A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Até 03 parágrafos.</w:t>
      </w: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3432E5B9" w:rsidR="00A530A1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lastRenderedPageBreak/>
        <w:t xml:space="preserve">Elaborar como o Chat GPT. No prompt, colar o teste comportamental e pedir para que ele resuma de maneira pontual. Evitar usar termos como “a candidata”, pronomes e adjetivos marcantes como “conhecimento </w:t>
      </w:r>
      <w:r w:rsidRPr="002331A9">
        <w:rPr>
          <w:rFonts w:ascii="Century Gothic" w:hAnsi="Century Gothic"/>
          <w:b/>
          <w:bCs/>
          <w:sz w:val="22"/>
          <w:szCs w:val="22"/>
          <w:lang w:val="pt-BR" w:eastAsia="ja-JP"/>
        </w:rPr>
        <w:t>sólido</w:t>
      </w:r>
      <w:r>
        <w:rPr>
          <w:rFonts w:ascii="Century Gothic" w:hAnsi="Century Gothic"/>
          <w:sz w:val="22"/>
          <w:szCs w:val="22"/>
          <w:lang w:val="pt-BR" w:eastAsia="ja-JP"/>
        </w:rPr>
        <w:t>”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37CD56B" w14:textId="156B8269" w:rsidR="002331A9" w:rsidRPr="002331A9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Até 03 parágrafos.</w:t>
      </w:r>
    </w:p>
    <w:p w14:paraId="0EBA051E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77777777" w:rsidR="00925AEC" w:rsidRPr="004E5927" w:rsidRDefault="00925AE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54289637" w14:textId="55412A63" w:rsidR="00D616B0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ATUAL</w:t>
      </w:r>
    </w:p>
    <w:p w14:paraId="4190A242" w14:textId="2B72AAC4" w:rsidR="00B56FE6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Atualmente</w:t>
      </w:r>
    </w:p>
    <w:p w14:paraId="77378D2C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ED65D6A" w14:textId="5729896F" w:rsidR="00025C8E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ara cargos comerciais, seguir a seguinte ordem: Faturamento médio (mensal/anual) da carteira do candidato, principais clientes, principais produtos e demais atividades.</w:t>
      </w:r>
    </w:p>
    <w:p w14:paraId="69699F74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60A2084" w14:textId="2931748E" w:rsidR="00E87D31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1</w:t>
      </w:r>
      <w:r w:rsidR="00797395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62759F" w14:textId="77777777" w:rsidR="006B1A6D" w:rsidRPr="004E5927" w:rsidRDefault="006B1A6D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BD3308A" w14:textId="5B7EF920" w:rsidR="000B3E23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</w:t>
      </w:r>
      <w:r w:rsidR="006B1A6D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77D3ABC4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CC25F6C" w14:textId="0D3AB8E4" w:rsidR="002331A9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00CF014B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21676D2B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7D3E0B7" w14:textId="77777777" w:rsidR="002331A9" w:rsidRPr="004E5927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AB8DBA4" w14:textId="77777777" w:rsidR="002331A9" w:rsidRDefault="002331A9" w:rsidP="00480A97">
      <w:pPr>
        <w:shd w:val="clear" w:color="auto" w:fill="FFFFFF"/>
        <w:tabs>
          <w:tab w:val="left" w:pos="5103"/>
          <w:tab w:val="center" w:pos="624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EA9C3DC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1.</w:t>
      </w:r>
    </w:p>
    <w:p w14:paraId="21CB8EFD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9393F01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2.</w:t>
      </w:r>
    </w:p>
    <w:p w14:paraId="4432BA97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92D19A8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3.</w:t>
      </w:r>
    </w:p>
    <w:p w14:paraId="133ACB01" w14:textId="77777777" w:rsidR="00A76CDD" w:rsidRDefault="00A76CDD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6C4D4B" w14:textId="77777777" w:rsidR="002331A9" w:rsidRPr="004E5927" w:rsidRDefault="002331A9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82F16CE" w14:textId="5772F8D7" w:rsidR="00A76CDD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1.</w:t>
      </w:r>
    </w:p>
    <w:p w14:paraId="15B47005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048A990C" w14:textId="4760A0A8" w:rsidR="00B518A0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  <w:r w:rsidR="00B518A0"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 </w:t>
      </w:r>
    </w:p>
    <w:p w14:paraId="7A11700F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A04E5EA" w14:textId="5E523FDF" w:rsidR="00B56FE6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</w:t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FF439C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4739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8A6A2E6" w14:textId="72C43DA7" w:rsidR="00097B9C" w:rsidRDefault="00097B9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D5E2695" w14:textId="63A9E8F2" w:rsidR="00C85281" w:rsidRP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FFB21E2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04FA966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3B22A724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B72D7EF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1BE87C61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5CDEE4A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6D422F" w14:textId="023AC4AA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2.</w:t>
      </w:r>
    </w:p>
    <w:p w14:paraId="3B90E595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40C45D2C" w14:textId="77777777" w:rsidR="00C85281" w:rsidRPr="00292BA4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Site. </w:t>
      </w:r>
    </w:p>
    <w:p w14:paraId="483724DF" w14:textId="77777777" w:rsidR="00C85281" w:rsidRPr="004E5927" w:rsidRDefault="00C85281" w:rsidP="00C8528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68E4838" w14:textId="77777777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 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B755194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EC76E4F" w14:textId="1E1973E6" w:rsidR="00C85281" w:rsidRP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3DFBAD8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0FCAE7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6DE80956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BB072C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68202D0D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084E47" w14:textId="1B718A13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OBS.: caso o cargo seja muito júnior, colocar todas as informações em um único parágrafo e não numerar.</w:t>
      </w:r>
    </w:p>
    <w:p w14:paraId="303C5BED" w14:textId="77777777" w:rsidR="00A530A1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14B56229" w14:textId="77777777" w:rsidR="009027DD" w:rsidRPr="004E5927" w:rsidRDefault="009027DD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6"/>
          <w:szCs w:val="6"/>
        </w:rPr>
      </w:pPr>
    </w:p>
    <w:p w14:paraId="2C7A5DE5" w14:textId="0E96D254" w:rsidR="00B2548A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Para referência, seu atual pacote na</w:t>
      </w:r>
      <w:r w:rsidR="00347119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5722B67B" w14:textId="74B62450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bCs/>
          <w:sz w:val="22"/>
          <w:szCs w:val="22"/>
        </w:rPr>
        <w:t>NOME DA EMPRESA, SEM RAZÃO SOCIAL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 em XX/XXXX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597048E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dia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mês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ano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33494" w14:textId="77777777" w:rsidR="003202EC" w:rsidRPr="0027593A" w:rsidRDefault="003202EC">
      <w:r w:rsidRPr="0027593A">
        <w:separator/>
      </w:r>
    </w:p>
  </w:endnote>
  <w:endnote w:type="continuationSeparator" w:id="0">
    <w:p w14:paraId="41CB6297" w14:textId="77777777" w:rsidR="003202EC" w:rsidRPr="0027593A" w:rsidRDefault="003202EC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D3CE68A9-10F3-E14C-AA87-6C71D916BA69}"/>
    <w:embedBold r:id="rId2" w:fontKey="{3E08F0B2-5E0A-1744-BAB3-A89FD9115720}"/>
    <w:embedItalic r:id="rId3" w:fontKey="{BAB67CEF-A681-B040-A5F0-D8B824EA22A0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4" w:fontKey="{C4502948-765C-D04C-A6B8-835297E12A5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D4CBD40A-3F7E-FD46-8134-2FE5606ACFEF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EA703A2D-0E9C-B046-A015-F1E1117325D1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9" w:fontKey="{88B2C0A1-FE5A-944E-9383-3BA4766E7DB3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9E8CF8EA-00BA-BA46-969B-E26E93F6CA30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1" w:fontKey="{7987752F-34C1-E949-B03D-F9C98DEECE5B}"/>
    <w:embedItalic r:id="rId12" w:fontKey="{BD1FBE57-0E2F-0F40-A825-2B661C93596B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FBC70CE6-A7A2-0246-BCF3-3EF3254DBF5F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4" w:fontKey="{900C8EF5-F9D8-A64A-9D30-A5A9CC7F114F}"/>
    <w:embedBold r:id="rId15" w:fontKey="{3572E3B9-6645-0F4C-86F4-9F352AF0F15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A1134" w14:textId="77777777" w:rsidR="003202EC" w:rsidRPr="0027593A" w:rsidRDefault="003202EC">
      <w:r w:rsidRPr="0027593A">
        <w:separator/>
      </w:r>
    </w:p>
  </w:footnote>
  <w:footnote w:type="continuationSeparator" w:id="0">
    <w:p w14:paraId="1BCE3E11" w14:textId="77777777" w:rsidR="003202EC" w:rsidRPr="0027593A" w:rsidRDefault="003202EC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02EC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7721"/>
    <w:rsid w:val="006F1564"/>
    <w:rsid w:val="006F7A79"/>
    <w:rsid w:val="00701080"/>
    <w:rsid w:val="00710343"/>
    <w:rsid w:val="00716AE8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71A2"/>
    <w:rsid w:val="00B778EE"/>
    <w:rsid w:val="00BB0400"/>
    <w:rsid w:val="00BB089D"/>
    <w:rsid w:val="00BB679B"/>
    <w:rsid w:val="00BC0766"/>
    <w:rsid w:val="00BC6CC7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71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3</cp:revision>
  <cp:lastPrinted>2024-11-22T20:40:00Z</cp:lastPrinted>
  <dcterms:created xsi:type="dcterms:W3CDTF">2025-06-15T17:57:00Z</dcterms:created>
  <dcterms:modified xsi:type="dcterms:W3CDTF">2025-06-15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